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FC57B" w14:textId="003DB875" w:rsidR="00F32C12" w:rsidRPr="00473360" w:rsidRDefault="00E4751E" w:rsidP="002656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8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8"/>
          <w:szCs w:val="24"/>
        </w:rPr>
        <w:t>GUI Projec</w:t>
      </w:r>
      <w:r w:rsidR="00191BF8">
        <w:rPr>
          <w:rFonts w:ascii="Times New Roman" w:eastAsia="Times New Roman" w:hAnsi="Times New Roman" w:cs="Times New Roman"/>
          <w:bCs/>
          <w:sz w:val="28"/>
          <w:szCs w:val="24"/>
        </w:rPr>
        <w:t>t</w:t>
      </w:r>
      <w:r w:rsidR="00265615" w:rsidRPr="00473360">
        <w:rPr>
          <w:rFonts w:ascii="Times New Roman" w:eastAsia="Times New Roman" w:hAnsi="Times New Roman" w:cs="Times New Roman"/>
          <w:bCs/>
          <w:sz w:val="28"/>
          <w:szCs w:val="24"/>
        </w:rPr>
        <w:t>: Validation Testing</w:t>
      </w:r>
    </w:p>
    <w:p w14:paraId="0D4CBFC6" w14:textId="13C30F4F" w:rsidR="00265615" w:rsidRPr="00473360" w:rsidRDefault="00265615" w:rsidP="002656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Instructions: Create different sets of test data, record what you observe, then modify your code to correct any problems you find, and paste a screen shot of the program running correctly.</w:t>
      </w:r>
    </w:p>
    <w:p w14:paraId="3D2EFEC0" w14:textId="4EEFD64E" w:rsidR="00265615" w:rsidRPr="00473360" w:rsidRDefault="00265615" w:rsidP="002656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1FD3DE8" w14:textId="30B6CB35" w:rsidR="00265615" w:rsidRPr="00473360" w:rsidRDefault="00265615" w:rsidP="002656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DATA SET #1:</w:t>
      </w:r>
      <w:r w:rsidR="00473360" w:rsidRPr="00473360">
        <w:rPr>
          <w:rFonts w:ascii="Times New Roman" w:eastAsia="Times New Roman" w:hAnsi="Times New Roman" w:cs="Times New Roman"/>
          <w:bCs/>
          <w:sz w:val="24"/>
          <w:szCs w:val="24"/>
        </w:rPr>
        <w:t xml:space="preserve">  1 Beef dog, 1 pork dog, 1 T</w:t>
      </w:r>
      <w:r w:rsidR="00AD3A29">
        <w:rPr>
          <w:rFonts w:ascii="Times New Roman" w:eastAsia="Times New Roman" w:hAnsi="Times New Roman" w:cs="Times New Roman"/>
          <w:bCs/>
          <w:sz w:val="24"/>
          <w:szCs w:val="24"/>
        </w:rPr>
        <w:t>urkey dog</w:t>
      </w:r>
    </w:p>
    <w:p w14:paraId="70F8150F" w14:textId="04AC71E7" w:rsidR="008E14AF" w:rsidRPr="00473360" w:rsidRDefault="00265615" w:rsidP="002656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Observations:</w:t>
      </w:r>
      <w:r w:rsidR="00473360">
        <w:rPr>
          <w:rFonts w:ascii="Times New Roman" w:eastAsia="Times New Roman" w:hAnsi="Times New Roman" w:cs="Times New Roman"/>
          <w:bCs/>
          <w:sz w:val="24"/>
          <w:szCs w:val="24"/>
        </w:rPr>
        <w:t xml:space="preserve">  program is computing sales Tax at 6%,</w:t>
      </w:r>
      <w:r w:rsidR="00191BF8">
        <w:rPr>
          <w:rFonts w:ascii="Times New Roman" w:eastAsia="Times New Roman" w:hAnsi="Times New Roman" w:cs="Times New Roman"/>
          <w:bCs/>
          <w:sz w:val="24"/>
          <w:szCs w:val="24"/>
        </w:rPr>
        <w:t xml:space="preserve"> to 7%</w:t>
      </w:r>
    </w:p>
    <w:p w14:paraId="453E510B" w14:textId="5BA34FBA" w:rsidR="008E14AF" w:rsidRPr="00473360" w:rsidRDefault="008E14AF" w:rsidP="002656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Fixes:</w:t>
      </w:r>
      <w:r w:rsidR="00473360">
        <w:rPr>
          <w:rFonts w:ascii="Times New Roman" w:eastAsia="Times New Roman" w:hAnsi="Times New Roman" w:cs="Times New Roman"/>
          <w:bCs/>
          <w:sz w:val="24"/>
          <w:szCs w:val="24"/>
        </w:rPr>
        <w:t xml:space="preserve"> change constant for SALES_TAX_RATE  to 7%</w:t>
      </w:r>
    </w:p>
    <w:p w14:paraId="2B89E76C" w14:textId="69E67984" w:rsidR="00265615" w:rsidRDefault="00265615" w:rsidP="002656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Screen shots of program running correctly:</w:t>
      </w:r>
    </w:p>
    <w:p w14:paraId="49D0A6D4" w14:textId="51495B3D" w:rsidR="00A229E6" w:rsidRDefault="00A229E6" w:rsidP="002656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63E0CEE" wp14:editId="0E92BBBF">
            <wp:extent cx="2621402" cy="1844168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60095" cy="1871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79518" w14:textId="1663637B" w:rsidR="00A229E6" w:rsidRPr="00473360" w:rsidRDefault="00A229E6" w:rsidP="002656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7460804" w14:textId="27AF1345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DATA SET #</w:t>
      </w:r>
      <w:r w:rsidR="004955A8" w:rsidRPr="00473360">
        <w:rPr>
          <w:rFonts w:ascii="Times New Roman" w:eastAsia="Times New Roman" w:hAnsi="Times New Roman" w:cs="Times New Roman"/>
          <w:bCs/>
          <w:sz w:val="24"/>
          <w:szCs w:val="24"/>
        </w:rPr>
        <w:t>2</w:t>
      </w: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651191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D3A29">
        <w:rPr>
          <w:rFonts w:ascii="Times New Roman" w:eastAsia="Times New Roman" w:hAnsi="Times New Roman" w:cs="Times New Roman"/>
          <w:bCs/>
          <w:sz w:val="24"/>
          <w:szCs w:val="24"/>
        </w:rPr>
        <w:t>FristName</w:t>
      </w:r>
      <w:r w:rsidR="00651191">
        <w:rPr>
          <w:rFonts w:ascii="Times New Roman" w:eastAsia="Times New Roman" w:hAnsi="Times New Roman" w:cs="Times New Roman"/>
          <w:bCs/>
          <w:sz w:val="24"/>
          <w:szCs w:val="24"/>
        </w:rPr>
        <w:t>, LastName, Email</w:t>
      </w:r>
    </w:p>
    <w:p w14:paraId="34AE664F" w14:textId="3D31034D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Observations:</w:t>
      </w:r>
      <w:r w:rsidR="00A83858">
        <w:rPr>
          <w:rFonts w:ascii="Times New Roman" w:eastAsia="Times New Roman" w:hAnsi="Times New Roman" w:cs="Times New Roman"/>
          <w:bCs/>
          <w:sz w:val="24"/>
          <w:szCs w:val="24"/>
        </w:rPr>
        <w:t xml:space="preserve"> program that compute how to select customer, Add customer</w:t>
      </w:r>
    </w:p>
    <w:p w14:paraId="2197AAE9" w14:textId="6B647AF0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Fixes:</w:t>
      </w:r>
      <w:r w:rsidR="00A83858">
        <w:rPr>
          <w:rFonts w:ascii="Times New Roman" w:eastAsia="Times New Roman" w:hAnsi="Times New Roman" w:cs="Times New Roman"/>
          <w:bCs/>
          <w:sz w:val="24"/>
          <w:szCs w:val="24"/>
        </w:rPr>
        <w:t xml:space="preserve"> change the customer name &amp; Email or Add the new customer into customers form</w:t>
      </w:r>
    </w:p>
    <w:p w14:paraId="528467B0" w14:textId="5E8A0944" w:rsidR="00255553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Screen shots of program running correctly:</w:t>
      </w:r>
    </w:p>
    <w:p w14:paraId="7092601A" w14:textId="41CD54A4" w:rsidR="007C07F4" w:rsidRPr="00473360" w:rsidRDefault="007C07F4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D34FA08" wp14:editId="1B59566F">
            <wp:extent cx="4916412" cy="24973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49908" cy="25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AA9DF" w14:textId="77777777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EA3AF2C" w14:textId="100B6870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0B25819" w14:textId="74EA6E87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09F1AC4" w14:textId="77777777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883F8AF" w14:textId="6B37FB97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DATA SET #</w:t>
      </w:r>
      <w:r w:rsidR="004955A8" w:rsidRPr="00473360">
        <w:rPr>
          <w:rFonts w:ascii="Times New Roman" w:eastAsia="Times New Roman" w:hAnsi="Times New Roman" w:cs="Times New Roman"/>
          <w:bCs/>
          <w:sz w:val="24"/>
          <w:szCs w:val="24"/>
        </w:rPr>
        <w:t>3</w:t>
      </w: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A01CA1">
        <w:rPr>
          <w:rFonts w:ascii="Times New Roman" w:eastAsia="Times New Roman" w:hAnsi="Times New Roman" w:cs="Times New Roman"/>
          <w:bCs/>
          <w:sz w:val="24"/>
          <w:szCs w:val="24"/>
        </w:rPr>
        <w:t xml:space="preserve"> set data as checkbox</w:t>
      </w:r>
    </w:p>
    <w:p w14:paraId="59E83946" w14:textId="64993C54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Observations:</w:t>
      </w:r>
      <w:r w:rsidR="00A01CA1">
        <w:rPr>
          <w:rFonts w:ascii="Times New Roman" w:eastAsia="Times New Roman" w:hAnsi="Times New Roman" w:cs="Times New Roman"/>
          <w:bCs/>
          <w:sz w:val="24"/>
          <w:szCs w:val="24"/>
        </w:rPr>
        <w:t xml:space="preserve"> mark the checkbox before submit the order to avoid an error</w:t>
      </w:r>
    </w:p>
    <w:p w14:paraId="3CEA1B41" w14:textId="0658EBCF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Fixes:</w:t>
      </w:r>
      <w:r w:rsidR="00A01CA1">
        <w:rPr>
          <w:rFonts w:ascii="Times New Roman" w:eastAsia="Times New Roman" w:hAnsi="Times New Roman" w:cs="Times New Roman"/>
          <w:bCs/>
          <w:sz w:val="24"/>
          <w:szCs w:val="24"/>
        </w:rPr>
        <w:t xml:space="preserve"> mark the checkbox means give permission to the system to submit the order</w:t>
      </w:r>
    </w:p>
    <w:p w14:paraId="7C246ADF" w14:textId="3CC62E55" w:rsidR="00255553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Screen shots of program running correctly:</w:t>
      </w:r>
    </w:p>
    <w:p w14:paraId="19EC4740" w14:textId="1DDCBCE7" w:rsidR="00A752F1" w:rsidRPr="00473360" w:rsidRDefault="00A752F1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847BBD1" wp14:editId="0A258170">
            <wp:extent cx="4894580" cy="3642232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1659" cy="365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4DA2F" w14:textId="77777777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CD30993" w14:textId="77777777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72337B3" w14:textId="6C326D5F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DATA SET #</w:t>
      </w:r>
      <w:r w:rsidR="004955A8" w:rsidRPr="00473360">
        <w:rPr>
          <w:rFonts w:ascii="Times New Roman" w:eastAsia="Times New Roman" w:hAnsi="Times New Roman" w:cs="Times New Roman"/>
          <w:bCs/>
          <w:sz w:val="24"/>
          <w:szCs w:val="24"/>
        </w:rPr>
        <w:t>4</w:t>
      </w: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:</w:t>
      </w:r>
      <w:r w:rsidR="00A752F1">
        <w:rPr>
          <w:rFonts w:ascii="Times New Roman" w:eastAsia="Times New Roman" w:hAnsi="Times New Roman" w:cs="Times New Roman"/>
          <w:bCs/>
          <w:sz w:val="24"/>
          <w:szCs w:val="24"/>
        </w:rPr>
        <w:t xml:space="preserve"> set the data submit the order and exit</w:t>
      </w:r>
    </w:p>
    <w:p w14:paraId="7D1CAC0F" w14:textId="659AC1EE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Observations:</w:t>
      </w:r>
      <w:r w:rsidR="00A752F1">
        <w:rPr>
          <w:rFonts w:ascii="Times New Roman" w:eastAsia="Times New Roman" w:hAnsi="Times New Roman" w:cs="Times New Roman"/>
          <w:bCs/>
          <w:sz w:val="24"/>
          <w:szCs w:val="24"/>
        </w:rPr>
        <w:t xml:space="preserve">  runs the program and get the output</w:t>
      </w:r>
    </w:p>
    <w:p w14:paraId="5001BA14" w14:textId="1C193BE5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Fixes:</w:t>
      </w:r>
      <w:r w:rsidR="00A752F1">
        <w:rPr>
          <w:rFonts w:ascii="Times New Roman" w:eastAsia="Times New Roman" w:hAnsi="Times New Roman" w:cs="Times New Roman"/>
          <w:bCs/>
          <w:sz w:val="24"/>
          <w:szCs w:val="24"/>
        </w:rPr>
        <w:t xml:space="preserve"> error handling if program not give us the correct output</w:t>
      </w:r>
    </w:p>
    <w:p w14:paraId="6D4C6A34" w14:textId="0F1B87D4" w:rsidR="00255553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73360">
        <w:rPr>
          <w:rFonts w:ascii="Times New Roman" w:eastAsia="Times New Roman" w:hAnsi="Times New Roman" w:cs="Times New Roman"/>
          <w:bCs/>
          <w:sz w:val="24"/>
          <w:szCs w:val="24"/>
        </w:rPr>
        <w:t>Screen shots of program running correctly:</w:t>
      </w:r>
    </w:p>
    <w:p w14:paraId="2E368D02" w14:textId="39C3C994" w:rsidR="00A752F1" w:rsidRPr="00473360" w:rsidRDefault="00A752F1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18FB4C" wp14:editId="203BD3CE">
            <wp:extent cx="5454642" cy="3180827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4777" cy="3192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3E09" w14:textId="77777777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6BF9D89" w14:textId="77777777" w:rsidR="00255553" w:rsidRPr="00473360" w:rsidRDefault="00255553" w:rsidP="002555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88973F0" w14:textId="77777777" w:rsidR="00265615" w:rsidRPr="00473360" w:rsidRDefault="00265615" w:rsidP="00255553">
      <w:pPr>
        <w:spacing w:before="100" w:beforeAutospacing="1" w:after="100" w:afterAutospacing="1" w:line="240" w:lineRule="auto"/>
        <w:rPr>
          <w:bCs/>
          <w:sz w:val="24"/>
          <w:szCs w:val="24"/>
        </w:rPr>
      </w:pPr>
    </w:p>
    <w:sectPr w:rsidR="00265615" w:rsidRPr="00473360" w:rsidSect="00E475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F908BD"/>
    <w:multiLevelType w:val="multilevel"/>
    <w:tmpl w:val="E39EB1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M7I0MTI3tjQwNDdT0lEKTi0uzszPAykwrAUAMGA9cSwAAAA="/>
  </w:docVars>
  <w:rsids>
    <w:rsidRoot w:val="00422EBF"/>
    <w:rsid w:val="00027C0C"/>
    <w:rsid w:val="00191BF8"/>
    <w:rsid w:val="00255553"/>
    <w:rsid w:val="00265615"/>
    <w:rsid w:val="00422EBF"/>
    <w:rsid w:val="00473360"/>
    <w:rsid w:val="004955A8"/>
    <w:rsid w:val="00651191"/>
    <w:rsid w:val="00673054"/>
    <w:rsid w:val="007C07F4"/>
    <w:rsid w:val="008E14AF"/>
    <w:rsid w:val="00915964"/>
    <w:rsid w:val="00A01CA1"/>
    <w:rsid w:val="00A229E6"/>
    <w:rsid w:val="00A752F1"/>
    <w:rsid w:val="00A83858"/>
    <w:rsid w:val="00AD3A29"/>
    <w:rsid w:val="00D10EBA"/>
    <w:rsid w:val="00E4751E"/>
    <w:rsid w:val="00EC7593"/>
    <w:rsid w:val="00F32C12"/>
    <w:rsid w:val="00F75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93C10"/>
  <w15:chartTrackingRefBased/>
  <w15:docId w15:val="{7F26ABEA-6BD3-4A5C-9A7F-BBFE9428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7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751E"/>
    <w:rPr>
      <w:b/>
      <w:bCs/>
    </w:rPr>
  </w:style>
  <w:style w:type="table" w:styleId="TableGrid">
    <w:name w:val="Table Grid"/>
    <w:basedOn w:val="TableNormal"/>
    <w:uiPriority w:val="39"/>
    <w:rsid w:val="00E475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7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y Tech Community College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(Skip) Hahnert</dc:creator>
  <cp:keywords/>
  <dc:description/>
  <cp:lastModifiedBy>Sisay J Degefa</cp:lastModifiedBy>
  <cp:revision>8</cp:revision>
  <dcterms:created xsi:type="dcterms:W3CDTF">2021-07-25T18:36:00Z</dcterms:created>
  <dcterms:modified xsi:type="dcterms:W3CDTF">2021-10-13T00:43:00Z</dcterms:modified>
</cp:coreProperties>
</file>